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390E5" w14:textId="706426BE" w:rsidR="00A62F1F" w:rsidRDefault="001B0E83" w:rsidP="001B0E83">
      <w:pPr>
        <w:jc w:val="center"/>
        <w:rPr>
          <w:sz w:val="28"/>
          <w:szCs w:val="28"/>
          <w:u w:val="single"/>
        </w:rPr>
      </w:pPr>
      <w:r w:rsidRPr="001B0E83">
        <w:rPr>
          <w:sz w:val="28"/>
          <w:szCs w:val="28"/>
          <w:u w:val="single"/>
        </w:rPr>
        <w:t>CURRICUL</w:t>
      </w:r>
      <w:r w:rsidR="00AD7273">
        <w:rPr>
          <w:sz w:val="28"/>
          <w:szCs w:val="28"/>
          <w:u w:val="single"/>
        </w:rPr>
        <w:t>U</w:t>
      </w:r>
      <w:r w:rsidRPr="001B0E83">
        <w:rPr>
          <w:sz w:val="28"/>
          <w:szCs w:val="28"/>
          <w:u w:val="single"/>
        </w:rPr>
        <w:t>M VITAE</w:t>
      </w:r>
    </w:p>
    <w:p w14:paraId="1598703B" w14:textId="6F9ABD2C" w:rsidR="001B0E83" w:rsidRPr="00E60C6F" w:rsidRDefault="00EA4079" w:rsidP="00E625B7">
      <w:pPr>
        <w:spacing w:line="240" w:lineRule="exact"/>
        <w:rPr>
          <w:rFonts w:ascii="Agency FB" w:hAnsi="Agency FB"/>
          <w:b/>
          <w:bCs/>
          <w:sz w:val="24"/>
          <w:szCs w:val="24"/>
        </w:rPr>
      </w:pPr>
      <w:r w:rsidRPr="00E60C6F">
        <w:rPr>
          <w:rFonts w:ascii="Agency FB" w:hAnsi="Agency FB"/>
          <w:b/>
          <w:bCs/>
          <w:sz w:val="24"/>
          <w:szCs w:val="24"/>
        </w:rPr>
        <w:t>PERSONAL PROFILE</w:t>
      </w:r>
    </w:p>
    <w:p w14:paraId="08854FB0" w14:textId="1269CF84" w:rsidR="00EA4079" w:rsidRDefault="00EA4079" w:rsidP="00E625B7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</w:p>
    <w:p w14:paraId="7599247D" w14:textId="4D2F3697" w:rsidR="00EA4079" w:rsidRPr="00E60C6F" w:rsidRDefault="00230031" w:rsidP="00E625B7">
      <w:pPr>
        <w:spacing w:line="240" w:lineRule="exact"/>
        <w:rPr>
          <w:rFonts w:ascii="Footlight MT Light" w:hAnsi="Footlight MT Light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D4FEBCC" wp14:editId="4AAB2524">
            <wp:simplePos x="0" y="0"/>
            <wp:positionH relativeFrom="margin">
              <wp:posOffset>4972050</wp:posOffset>
            </wp:positionH>
            <wp:positionV relativeFrom="paragraph">
              <wp:posOffset>88265</wp:posOffset>
            </wp:positionV>
            <wp:extent cx="980925" cy="1160780"/>
            <wp:effectExtent l="190500" t="190500" r="181610" b="191770"/>
            <wp:wrapNone/>
            <wp:docPr id="2" name="Picture 2" descr="A person sitting in a chai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sitting in a chai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002" t="29250" r="41447" b="58000"/>
                    <a:stretch/>
                  </pic:blipFill>
                  <pic:spPr bwMode="auto">
                    <a:xfrm>
                      <a:off x="0" y="0"/>
                      <a:ext cx="980925" cy="11607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3B7C">
        <w:rPr>
          <w:rFonts w:ascii="Footlight MT Light" w:hAnsi="Footlight MT Light"/>
          <w:b/>
          <w:bCs/>
          <w:sz w:val="28"/>
          <w:szCs w:val="28"/>
        </w:rPr>
        <w:t xml:space="preserve">Sri T. </w:t>
      </w:r>
      <w:proofErr w:type="spellStart"/>
      <w:r w:rsidR="00F83B7C">
        <w:rPr>
          <w:rFonts w:ascii="Footlight MT Light" w:hAnsi="Footlight MT Light"/>
          <w:b/>
          <w:bCs/>
          <w:sz w:val="28"/>
          <w:szCs w:val="28"/>
        </w:rPr>
        <w:t>Madanna</w:t>
      </w:r>
      <w:proofErr w:type="spellEnd"/>
      <w:r w:rsidR="00EA4079" w:rsidRPr="00E60C6F">
        <w:rPr>
          <w:rFonts w:ascii="Footlight MT Light" w:hAnsi="Footlight MT Light"/>
          <w:b/>
          <w:bCs/>
          <w:sz w:val="28"/>
          <w:szCs w:val="28"/>
        </w:rPr>
        <w:t xml:space="preserve">, MA, </w:t>
      </w:r>
      <w:proofErr w:type="spellStart"/>
      <w:proofErr w:type="gramStart"/>
      <w:r w:rsidR="00EA4079" w:rsidRPr="00E60C6F">
        <w:rPr>
          <w:rFonts w:ascii="Footlight MT Light" w:hAnsi="Footlight MT Light"/>
          <w:b/>
          <w:bCs/>
          <w:sz w:val="28"/>
          <w:szCs w:val="28"/>
        </w:rPr>
        <w:t>M</w:t>
      </w:r>
      <w:r w:rsidR="00F83B7C">
        <w:rPr>
          <w:rFonts w:ascii="Footlight MT Light" w:hAnsi="Footlight MT Light"/>
          <w:b/>
          <w:bCs/>
          <w:sz w:val="28"/>
          <w:szCs w:val="28"/>
        </w:rPr>
        <w:t>.Ed</w:t>
      </w:r>
      <w:proofErr w:type="spellEnd"/>
      <w:proofErr w:type="gramEnd"/>
      <w:r w:rsidR="00F83B7C">
        <w:rPr>
          <w:rFonts w:ascii="Footlight MT Light" w:hAnsi="Footlight MT Light"/>
          <w:b/>
          <w:bCs/>
          <w:sz w:val="28"/>
          <w:szCs w:val="28"/>
        </w:rPr>
        <w:t>, SL</w:t>
      </w:r>
      <w:r w:rsidR="00EA4079" w:rsidRPr="00E60C6F">
        <w:rPr>
          <w:rFonts w:ascii="Footlight MT Light" w:hAnsi="Footlight MT Light"/>
          <w:b/>
          <w:bCs/>
          <w:sz w:val="28"/>
          <w:szCs w:val="28"/>
        </w:rPr>
        <w:t>ET</w:t>
      </w:r>
      <w:r w:rsidR="00F83B7C">
        <w:rPr>
          <w:rFonts w:ascii="Footlight MT Light" w:hAnsi="Footlight MT Light"/>
          <w:b/>
          <w:bCs/>
          <w:sz w:val="28"/>
          <w:szCs w:val="28"/>
        </w:rPr>
        <w:t>, (PhD).,</w:t>
      </w:r>
    </w:p>
    <w:p w14:paraId="0BA62CAC" w14:textId="17024679" w:rsidR="00EA4079" w:rsidRDefault="00EA4079" w:rsidP="006B4E48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>Lecturer in Economics,</w:t>
      </w:r>
    </w:p>
    <w:p w14:paraId="32DEA6D6" w14:textId="524DB762" w:rsidR="00EA4079" w:rsidRDefault="00EA4079" w:rsidP="006B4E48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>Government College for Men, Kurnool,</w:t>
      </w:r>
      <w:r w:rsidR="00230031" w:rsidRPr="00230031">
        <w:t xml:space="preserve"> </w:t>
      </w:r>
    </w:p>
    <w:p w14:paraId="08D1A16E" w14:textId="0178FBDF" w:rsidR="00EA4079" w:rsidRDefault="00EA4079" w:rsidP="006B4E48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 xml:space="preserve">Constituent College of Cluster University, </w:t>
      </w:r>
    </w:p>
    <w:p w14:paraId="69E2D9F7" w14:textId="03A883F7" w:rsidR="00EA4079" w:rsidRDefault="00EA4079" w:rsidP="006B4E48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>Kurnool – 518004 (AP)</w:t>
      </w:r>
    </w:p>
    <w:p w14:paraId="19C62A3E" w14:textId="69874A69" w:rsidR="00EA4079" w:rsidRDefault="00EA4079" w:rsidP="006B4E48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>E</w:t>
      </w:r>
      <w:r w:rsidR="00F83B7C">
        <w:rPr>
          <w:sz w:val="24"/>
          <w:szCs w:val="24"/>
        </w:rPr>
        <w:t>mail: thamadapallimadanaa@gmail.com</w:t>
      </w:r>
    </w:p>
    <w:p w14:paraId="016E2952" w14:textId="3E4D0E66" w:rsidR="00EA4079" w:rsidRDefault="00EA4079" w:rsidP="006B4E48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>Mobile: 94</w:t>
      </w:r>
      <w:r w:rsidR="00F83B7C">
        <w:rPr>
          <w:sz w:val="24"/>
          <w:szCs w:val="24"/>
        </w:rPr>
        <w:t>41311130</w:t>
      </w:r>
    </w:p>
    <w:p w14:paraId="26F1EB19" w14:textId="622B602D" w:rsidR="00BD1ABC" w:rsidRDefault="00BD1ABC" w:rsidP="006B4E48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>Date of Birth: 0</w:t>
      </w:r>
      <w:r w:rsidR="00F83B7C">
        <w:rPr>
          <w:sz w:val="24"/>
          <w:szCs w:val="24"/>
        </w:rPr>
        <w:t>1.07.1969</w:t>
      </w:r>
    </w:p>
    <w:p w14:paraId="5E6876C6" w14:textId="35157E55" w:rsidR="00BD1ABC" w:rsidRDefault="00BD1ABC" w:rsidP="006B4E48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>Languages known: Telugu, English, Hindi</w:t>
      </w:r>
      <w:r w:rsidR="00F83B7C">
        <w:rPr>
          <w:sz w:val="24"/>
          <w:szCs w:val="24"/>
        </w:rPr>
        <w:t>.</w:t>
      </w:r>
    </w:p>
    <w:p w14:paraId="4C6AE486" w14:textId="55CF88D3" w:rsidR="00EA4079" w:rsidRDefault="00BD1ABC" w:rsidP="00E625B7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</w:p>
    <w:p w14:paraId="65EED4DB" w14:textId="46609097" w:rsidR="00EA4079" w:rsidRPr="00E60C6F" w:rsidRDefault="00BD1ABC" w:rsidP="00E625B7">
      <w:pPr>
        <w:spacing w:line="240" w:lineRule="exact"/>
        <w:rPr>
          <w:rFonts w:ascii="Agency FB" w:hAnsi="Agency FB"/>
          <w:b/>
          <w:bCs/>
          <w:sz w:val="24"/>
          <w:szCs w:val="24"/>
        </w:rPr>
      </w:pPr>
      <w:r w:rsidRPr="00E60C6F">
        <w:rPr>
          <w:rFonts w:ascii="Agency FB" w:hAnsi="Agency FB"/>
          <w:b/>
          <w:bCs/>
          <w:sz w:val="24"/>
          <w:szCs w:val="24"/>
        </w:rPr>
        <w:t>ACADEMIC PROFILE</w:t>
      </w:r>
    </w:p>
    <w:p w14:paraId="0197B891" w14:textId="7DBCA2B4" w:rsidR="00BD1ABC" w:rsidRDefault="00BD1ABC" w:rsidP="00E625B7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611"/>
        <w:gridCol w:w="1689"/>
        <w:gridCol w:w="2104"/>
        <w:gridCol w:w="1300"/>
        <w:gridCol w:w="3043"/>
        <w:gridCol w:w="1058"/>
      </w:tblGrid>
      <w:tr w:rsidR="00BD1ABC" w14:paraId="0C5636FB" w14:textId="77777777" w:rsidTr="0033176B">
        <w:tc>
          <w:tcPr>
            <w:tcW w:w="625" w:type="dxa"/>
          </w:tcPr>
          <w:p w14:paraId="14219296" w14:textId="4BA35C34" w:rsidR="00BD1ABC" w:rsidRPr="0033176B" w:rsidRDefault="00BD1ABC" w:rsidP="0033176B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33176B">
              <w:rPr>
                <w:b/>
                <w:bCs/>
                <w:sz w:val="24"/>
                <w:szCs w:val="24"/>
              </w:rPr>
              <w:t>SN</w:t>
            </w:r>
          </w:p>
        </w:tc>
        <w:tc>
          <w:tcPr>
            <w:tcW w:w="1710" w:type="dxa"/>
          </w:tcPr>
          <w:p w14:paraId="67013A10" w14:textId="18B07AAE" w:rsidR="00BD1ABC" w:rsidRPr="0033176B" w:rsidRDefault="00BD1ABC" w:rsidP="0033176B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33176B">
              <w:rPr>
                <w:b/>
                <w:bCs/>
                <w:sz w:val="24"/>
                <w:szCs w:val="24"/>
              </w:rPr>
              <w:t>Qualification</w:t>
            </w:r>
          </w:p>
        </w:tc>
        <w:tc>
          <w:tcPr>
            <w:tcW w:w="2160" w:type="dxa"/>
          </w:tcPr>
          <w:p w14:paraId="351D7325" w14:textId="536306E5" w:rsidR="00BD1ABC" w:rsidRPr="0033176B" w:rsidRDefault="00BD1ABC" w:rsidP="0033176B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33176B">
              <w:rPr>
                <w:b/>
                <w:bCs/>
                <w:sz w:val="24"/>
                <w:szCs w:val="24"/>
              </w:rPr>
              <w:t>Specialization</w:t>
            </w:r>
          </w:p>
        </w:tc>
        <w:tc>
          <w:tcPr>
            <w:tcW w:w="1350" w:type="dxa"/>
          </w:tcPr>
          <w:p w14:paraId="45D72B88" w14:textId="37A6645A" w:rsidR="00BD1ABC" w:rsidRPr="0033176B" w:rsidRDefault="00BD1ABC" w:rsidP="0033176B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33176B">
              <w:rPr>
                <w:b/>
                <w:bCs/>
                <w:sz w:val="24"/>
                <w:szCs w:val="24"/>
              </w:rPr>
              <w:t xml:space="preserve">% </w:t>
            </w:r>
            <w:proofErr w:type="gramStart"/>
            <w:r w:rsidRPr="0033176B">
              <w:rPr>
                <w:b/>
                <w:bCs/>
                <w:sz w:val="24"/>
                <w:szCs w:val="24"/>
              </w:rPr>
              <w:t>of</w:t>
            </w:r>
            <w:proofErr w:type="gramEnd"/>
            <w:r w:rsidRPr="0033176B">
              <w:rPr>
                <w:b/>
                <w:bCs/>
                <w:sz w:val="24"/>
                <w:szCs w:val="24"/>
              </w:rPr>
              <w:t xml:space="preserve"> Marks</w:t>
            </w:r>
          </w:p>
        </w:tc>
        <w:tc>
          <w:tcPr>
            <w:tcW w:w="3150" w:type="dxa"/>
          </w:tcPr>
          <w:p w14:paraId="6AADD91E" w14:textId="0C74187C" w:rsidR="00BD1ABC" w:rsidRPr="0033176B" w:rsidRDefault="00BD1ABC" w:rsidP="0033176B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33176B">
              <w:rPr>
                <w:b/>
                <w:bCs/>
                <w:sz w:val="24"/>
                <w:szCs w:val="24"/>
              </w:rPr>
              <w:t>College/University</w:t>
            </w:r>
          </w:p>
        </w:tc>
        <w:tc>
          <w:tcPr>
            <w:tcW w:w="810" w:type="dxa"/>
          </w:tcPr>
          <w:p w14:paraId="2A6F5680" w14:textId="5E7A48FB" w:rsidR="00BD1ABC" w:rsidRPr="0033176B" w:rsidRDefault="00BD1ABC" w:rsidP="0033176B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33176B">
              <w:rPr>
                <w:b/>
                <w:bCs/>
                <w:sz w:val="24"/>
                <w:szCs w:val="24"/>
              </w:rPr>
              <w:t>Year</w:t>
            </w:r>
          </w:p>
        </w:tc>
      </w:tr>
      <w:tr w:rsidR="00BD1ABC" w14:paraId="7BAB524E" w14:textId="77777777" w:rsidTr="0033176B">
        <w:tc>
          <w:tcPr>
            <w:tcW w:w="625" w:type="dxa"/>
          </w:tcPr>
          <w:p w14:paraId="628803CA" w14:textId="4DAB4387" w:rsidR="00BD1ABC" w:rsidRDefault="00BD1ABC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710" w:type="dxa"/>
          </w:tcPr>
          <w:p w14:paraId="17063699" w14:textId="05702DE5" w:rsidR="00BD1ABC" w:rsidRDefault="00BD1ABC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C</w:t>
            </w:r>
          </w:p>
        </w:tc>
        <w:tc>
          <w:tcPr>
            <w:tcW w:w="2160" w:type="dxa"/>
          </w:tcPr>
          <w:p w14:paraId="646959BB" w14:textId="153E16AC" w:rsidR="00BD1ABC" w:rsidRDefault="00BD1ABC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al</w:t>
            </w:r>
          </w:p>
        </w:tc>
        <w:tc>
          <w:tcPr>
            <w:tcW w:w="1350" w:type="dxa"/>
          </w:tcPr>
          <w:p w14:paraId="38A44615" w14:textId="4BC94598" w:rsidR="00BD1ABC" w:rsidRDefault="00BD1ABC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F83B7C">
              <w:rPr>
                <w:sz w:val="24"/>
                <w:szCs w:val="24"/>
              </w:rPr>
              <w:t>5</w:t>
            </w:r>
          </w:p>
        </w:tc>
        <w:tc>
          <w:tcPr>
            <w:tcW w:w="3150" w:type="dxa"/>
          </w:tcPr>
          <w:p w14:paraId="112163BB" w14:textId="6780FDD7" w:rsidR="00BD1ABC" w:rsidRDefault="00F83B7C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ovt. Boys High School, </w:t>
            </w:r>
            <w:proofErr w:type="spellStart"/>
            <w:r>
              <w:rPr>
                <w:sz w:val="24"/>
                <w:szCs w:val="24"/>
              </w:rPr>
              <w:t>Atk</w:t>
            </w:r>
            <w:proofErr w:type="spellEnd"/>
          </w:p>
        </w:tc>
        <w:tc>
          <w:tcPr>
            <w:tcW w:w="810" w:type="dxa"/>
          </w:tcPr>
          <w:p w14:paraId="48FBB714" w14:textId="6AF409F7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</w:t>
            </w:r>
            <w:r w:rsidR="00F83B7C">
              <w:rPr>
                <w:sz w:val="24"/>
                <w:szCs w:val="24"/>
              </w:rPr>
              <w:t>6</w:t>
            </w:r>
          </w:p>
        </w:tc>
      </w:tr>
      <w:tr w:rsidR="00BD1ABC" w14:paraId="4C678FA6" w14:textId="77777777" w:rsidTr="0033176B">
        <w:tc>
          <w:tcPr>
            <w:tcW w:w="625" w:type="dxa"/>
          </w:tcPr>
          <w:p w14:paraId="76816495" w14:textId="02EB8FF7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710" w:type="dxa"/>
          </w:tcPr>
          <w:p w14:paraId="5CFC97D8" w14:textId="29D6D6DB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mediate</w:t>
            </w:r>
          </w:p>
        </w:tc>
        <w:tc>
          <w:tcPr>
            <w:tcW w:w="2160" w:type="dxa"/>
          </w:tcPr>
          <w:p w14:paraId="615A3313" w14:textId="4A654842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C</w:t>
            </w:r>
          </w:p>
        </w:tc>
        <w:tc>
          <w:tcPr>
            <w:tcW w:w="1350" w:type="dxa"/>
          </w:tcPr>
          <w:p w14:paraId="5C665889" w14:textId="3CC81677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8</w:t>
            </w:r>
          </w:p>
        </w:tc>
        <w:tc>
          <w:tcPr>
            <w:tcW w:w="3150" w:type="dxa"/>
          </w:tcPr>
          <w:p w14:paraId="5D5F6A8A" w14:textId="489B7994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vt Jr. Col</w:t>
            </w:r>
            <w:r w:rsidR="00F83B7C">
              <w:rPr>
                <w:sz w:val="24"/>
                <w:szCs w:val="24"/>
              </w:rPr>
              <w:t xml:space="preserve">lege, </w:t>
            </w:r>
            <w:proofErr w:type="spellStart"/>
            <w:r w:rsidR="00F83B7C">
              <w:rPr>
                <w:sz w:val="24"/>
                <w:szCs w:val="24"/>
              </w:rPr>
              <w:t>Atmakur</w:t>
            </w:r>
            <w:proofErr w:type="spellEnd"/>
          </w:p>
        </w:tc>
        <w:tc>
          <w:tcPr>
            <w:tcW w:w="810" w:type="dxa"/>
          </w:tcPr>
          <w:p w14:paraId="30872A1E" w14:textId="6E6B420C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  <w:r w:rsidR="00F83B7C">
              <w:rPr>
                <w:sz w:val="24"/>
                <w:szCs w:val="24"/>
              </w:rPr>
              <w:t>88</w:t>
            </w:r>
          </w:p>
        </w:tc>
      </w:tr>
      <w:tr w:rsidR="00BD1ABC" w14:paraId="55A0395D" w14:textId="77777777" w:rsidTr="0033176B">
        <w:tc>
          <w:tcPr>
            <w:tcW w:w="625" w:type="dxa"/>
          </w:tcPr>
          <w:p w14:paraId="3BFEA979" w14:textId="2FBFC8FE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710" w:type="dxa"/>
          </w:tcPr>
          <w:p w14:paraId="33B85C74" w14:textId="536C238A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</w:t>
            </w:r>
          </w:p>
        </w:tc>
        <w:tc>
          <w:tcPr>
            <w:tcW w:w="2160" w:type="dxa"/>
          </w:tcPr>
          <w:p w14:paraId="42BF8B48" w14:textId="5CAF5A78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P</w:t>
            </w:r>
          </w:p>
        </w:tc>
        <w:tc>
          <w:tcPr>
            <w:tcW w:w="1350" w:type="dxa"/>
          </w:tcPr>
          <w:p w14:paraId="494F2B63" w14:textId="4CBB288F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F83B7C">
              <w:rPr>
                <w:sz w:val="24"/>
                <w:szCs w:val="24"/>
              </w:rPr>
              <w:t>2</w:t>
            </w:r>
          </w:p>
        </w:tc>
        <w:tc>
          <w:tcPr>
            <w:tcW w:w="3150" w:type="dxa"/>
          </w:tcPr>
          <w:p w14:paraId="7D4053D2" w14:textId="7CE01E0D" w:rsidR="00BD1ABC" w:rsidRDefault="00F83B7C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JGC, Kurnool</w:t>
            </w:r>
          </w:p>
        </w:tc>
        <w:tc>
          <w:tcPr>
            <w:tcW w:w="810" w:type="dxa"/>
          </w:tcPr>
          <w:p w14:paraId="27DC9DD8" w14:textId="3DCA6161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9</w:t>
            </w:r>
            <w:r w:rsidR="00F83B7C">
              <w:rPr>
                <w:sz w:val="24"/>
                <w:szCs w:val="24"/>
              </w:rPr>
              <w:t>1</w:t>
            </w:r>
          </w:p>
        </w:tc>
      </w:tr>
      <w:tr w:rsidR="00BD1ABC" w14:paraId="1832375A" w14:textId="77777777" w:rsidTr="0033176B">
        <w:tc>
          <w:tcPr>
            <w:tcW w:w="625" w:type="dxa"/>
          </w:tcPr>
          <w:p w14:paraId="7EC59313" w14:textId="22AC05DC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710" w:type="dxa"/>
          </w:tcPr>
          <w:p w14:paraId="7CA84E7D" w14:textId="38402AEC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</w:t>
            </w:r>
          </w:p>
        </w:tc>
        <w:tc>
          <w:tcPr>
            <w:tcW w:w="2160" w:type="dxa"/>
          </w:tcPr>
          <w:p w14:paraId="5FD804B9" w14:textId="6A910925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conomics</w:t>
            </w:r>
          </w:p>
        </w:tc>
        <w:tc>
          <w:tcPr>
            <w:tcW w:w="1350" w:type="dxa"/>
          </w:tcPr>
          <w:p w14:paraId="7D3A1C06" w14:textId="711FBDFD" w:rsidR="00BD1ABC" w:rsidRDefault="00F83B7C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8</w:t>
            </w:r>
          </w:p>
        </w:tc>
        <w:tc>
          <w:tcPr>
            <w:tcW w:w="3150" w:type="dxa"/>
          </w:tcPr>
          <w:p w14:paraId="395204D2" w14:textId="7ACD9422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 V University, Tirupati</w:t>
            </w:r>
          </w:p>
        </w:tc>
        <w:tc>
          <w:tcPr>
            <w:tcW w:w="810" w:type="dxa"/>
          </w:tcPr>
          <w:p w14:paraId="1A8FC2D5" w14:textId="4F74A53E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9</w:t>
            </w:r>
            <w:r w:rsidR="00F83B7C">
              <w:rPr>
                <w:sz w:val="24"/>
                <w:szCs w:val="24"/>
              </w:rPr>
              <w:t>3</w:t>
            </w:r>
          </w:p>
        </w:tc>
      </w:tr>
      <w:tr w:rsidR="0033176B" w14:paraId="1B0C5109" w14:textId="77777777" w:rsidTr="0033176B">
        <w:tc>
          <w:tcPr>
            <w:tcW w:w="625" w:type="dxa"/>
          </w:tcPr>
          <w:p w14:paraId="1735B202" w14:textId="428D8F66" w:rsidR="0033176B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710" w:type="dxa"/>
          </w:tcPr>
          <w:p w14:paraId="01FAA5A3" w14:textId="0322DAFB" w:rsidR="0033176B" w:rsidRDefault="00F83B7C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LET</w:t>
            </w:r>
          </w:p>
        </w:tc>
        <w:tc>
          <w:tcPr>
            <w:tcW w:w="2160" w:type="dxa"/>
          </w:tcPr>
          <w:p w14:paraId="07B10675" w14:textId="69E4A8D1" w:rsidR="0033176B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conomics</w:t>
            </w:r>
          </w:p>
        </w:tc>
        <w:tc>
          <w:tcPr>
            <w:tcW w:w="1350" w:type="dxa"/>
          </w:tcPr>
          <w:p w14:paraId="2D515860" w14:textId="77041EB2" w:rsidR="0033176B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-</w:t>
            </w:r>
          </w:p>
        </w:tc>
        <w:tc>
          <w:tcPr>
            <w:tcW w:w="3150" w:type="dxa"/>
          </w:tcPr>
          <w:p w14:paraId="24B8293E" w14:textId="7D319FB2" w:rsidR="0033176B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CSC, HYD</w:t>
            </w:r>
          </w:p>
        </w:tc>
        <w:tc>
          <w:tcPr>
            <w:tcW w:w="810" w:type="dxa"/>
          </w:tcPr>
          <w:p w14:paraId="4812F9F7" w14:textId="21C94B8E" w:rsidR="0033176B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97</w:t>
            </w:r>
          </w:p>
        </w:tc>
      </w:tr>
      <w:tr w:rsidR="00F83B7C" w14:paraId="17B2212F" w14:textId="77777777" w:rsidTr="0033176B">
        <w:tc>
          <w:tcPr>
            <w:tcW w:w="625" w:type="dxa"/>
          </w:tcPr>
          <w:p w14:paraId="6D123750" w14:textId="27AFCDAF" w:rsidR="00F83B7C" w:rsidRDefault="00F83B7C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710" w:type="dxa"/>
          </w:tcPr>
          <w:p w14:paraId="6EE0E3CF" w14:textId="560CCC28" w:rsidR="00F83B7C" w:rsidRDefault="00F83B7C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</w:t>
            </w:r>
          </w:p>
        </w:tc>
        <w:tc>
          <w:tcPr>
            <w:tcW w:w="2160" w:type="dxa"/>
          </w:tcPr>
          <w:p w14:paraId="44905DD5" w14:textId="7E6EB8FD" w:rsidR="00F83B7C" w:rsidRDefault="00F83B7C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ucation</w:t>
            </w:r>
          </w:p>
        </w:tc>
        <w:tc>
          <w:tcPr>
            <w:tcW w:w="1350" w:type="dxa"/>
          </w:tcPr>
          <w:p w14:paraId="716C81ED" w14:textId="53E7DD51" w:rsidR="00F83B7C" w:rsidRDefault="00F83B7C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6</w:t>
            </w:r>
          </w:p>
        </w:tc>
        <w:tc>
          <w:tcPr>
            <w:tcW w:w="3150" w:type="dxa"/>
          </w:tcPr>
          <w:p w14:paraId="6AC16139" w14:textId="406923EE" w:rsidR="00F83B7C" w:rsidRDefault="00F83B7C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V University, </w:t>
            </w:r>
            <w:proofErr w:type="spellStart"/>
            <w:r>
              <w:rPr>
                <w:sz w:val="24"/>
                <w:szCs w:val="24"/>
              </w:rPr>
              <w:t>Tirupath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810" w:type="dxa"/>
          </w:tcPr>
          <w:p w14:paraId="17BBB8ED" w14:textId="13446E1F" w:rsidR="00F83B7C" w:rsidRDefault="00F83B7C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96</w:t>
            </w:r>
          </w:p>
        </w:tc>
      </w:tr>
      <w:tr w:rsidR="0033176B" w14:paraId="7E194788" w14:textId="77777777" w:rsidTr="0033176B">
        <w:tc>
          <w:tcPr>
            <w:tcW w:w="625" w:type="dxa"/>
          </w:tcPr>
          <w:p w14:paraId="07DA26C5" w14:textId="42645D47" w:rsidR="0033176B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710" w:type="dxa"/>
          </w:tcPr>
          <w:p w14:paraId="570E1760" w14:textId="18CA1D37" w:rsidR="0033176B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D</w:t>
            </w:r>
          </w:p>
        </w:tc>
        <w:tc>
          <w:tcPr>
            <w:tcW w:w="2160" w:type="dxa"/>
          </w:tcPr>
          <w:p w14:paraId="52A3A679" w14:textId="264DB928" w:rsidR="0033176B" w:rsidRDefault="00F83B7C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bour Economics</w:t>
            </w:r>
          </w:p>
        </w:tc>
        <w:tc>
          <w:tcPr>
            <w:tcW w:w="1350" w:type="dxa"/>
          </w:tcPr>
          <w:p w14:paraId="6B365FAC" w14:textId="1FD57EBD" w:rsidR="0033176B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-</w:t>
            </w:r>
          </w:p>
        </w:tc>
        <w:tc>
          <w:tcPr>
            <w:tcW w:w="3150" w:type="dxa"/>
          </w:tcPr>
          <w:p w14:paraId="20014305" w14:textId="545CCC75" w:rsidR="0033176B" w:rsidRDefault="00F83B7C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V University</w:t>
            </w:r>
          </w:p>
        </w:tc>
        <w:tc>
          <w:tcPr>
            <w:tcW w:w="810" w:type="dxa"/>
          </w:tcPr>
          <w:p w14:paraId="6B74E244" w14:textId="6122FEC0" w:rsidR="0033176B" w:rsidRDefault="00F83B7C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using</w:t>
            </w:r>
          </w:p>
        </w:tc>
      </w:tr>
    </w:tbl>
    <w:p w14:paraId="1CA85822" w14:textId="275A0A4B" w:rsidR="00EA4079" w:rsidRDefault="0033176B" w:rsidP="00E625B7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</w:p>
    <w:p w14:paraId="1B856D74" w14:textId="77777777" w:rsidR="00F83B7C" w:rsidRDefault="005F0578" w:rsidP="00D640AE">
      <w:pPr>
        <w:spacing w:line="240" w:lineRule="exact"/>
        <w:rPr>
          <w:rFonts w:ascii="Agency FB" w:hAnsi="Agency FB"/>
          <w:b/>
          <w:bCs/>
          <w:sz w:val="24"/>
          <w:szCs w:val="24"/>
        </w:rPr>
      </w:pPr>
      <w:r w:rsidRPr="00E60C6F">
        <w:rPr>
          <w:rFonts w:ascii="Agency FB" w:hAnsi="Agency FB"/>
          <w:b/>
          <w:bCs/>
          <w:sz w:val="24"/>
          <w:szCs w:val="24"/>
        </w:rPr>
        <w:t>PROFESSIONAL PROFILE</w:t>
      </w:r>
    </w:p>
    <w:p w14:paraId="4540C66A" w14:textId="0499CE21" w:rsidR="005F0578" w:rsidRDefault="005F0578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</w:p>
    <w:p w14:paraId="7D18C515" w14:textId="41C5A2C9" w:rsidR="001B0E83" w:rsidRDefault="005F0578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 xml:space="preserve">Date of initial appointment as </w:t>
      </w:r>
      <w:r w:rsidR="00F83B7C">
        <w:rPr>
          <w:sz w:val="24"/>
          <w:szCs w:val="24"/>
        </w:rPr>
        <w:t>Junior</w:t>
      </w:r>
      <w:r>
        <w:rPr>
          <w:sz w:val="24"/>
          <w:szCs w:val="24"/>
        </w:rPr>
        <w:t xml:space="preserve"> College Lecturer</w:t>
      </w:r>
      <w:r w:rsidR="00D640AE">
        <w:rPr>
          <w:sz w:val="24"/>
          <w:szCs w:val="24"/>
        </w:rPr>
        <w:tab/>
      </w:r>
      <w:r>
        <w:rPr>
          <w:sz w:val="24"/>
          <w:szCs w:val="24"/>
        </w:rPr>
        <w:t xml:space="preserve">:    </w:t>
      </w:r>
      <w:r w:rsidR="00F83B7C">
        <w:rPr>
          <w:sz w:val="24"/>
          <w:szCs w:val="24"/>
        </w:rPr>
        <w:t>22.01.2002</w:t>
      </w:r>
    </w:p>
    <w:p w14:paraId="2653E342" w14:textId="6D1FAFF7" w:rsidR="00D640AE" w:rsidRDefault="00D640AE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 xml:space="preserve">Date of </w:t>
      </w:r>
      <w:r w:rsidR="00F83B7C">
        <w:rPr>
          <w:sz w:val="24"/>
          <w:szCs w:val="24"/>
        </w:rPr>
        <w:t>appointment as Degree College Lecture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:     </w:t>
      </w:r>
      <w:r w:rsidR="00F83B7C">
        <w:rPr>
          <w:sz w:val="24"/>
          <w:szCs w:val="24"/>
        </w:rPr>
        <w:t>05.11.2010</w:t>
      </w:r>
    </w:p>
    <w:p w14:paraId="45206AFF" w14:textId="44469E5E" w:rsidR="00D640AE" w:rsidRDefault="00D640AE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College where appointe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:     </w:t>
      </w:r>
      <w:r w:rsidR="00F83B7C">
        <w:rPr>
          <w:sz w:val="24"/>
          <w:szCs w:val="24"/>
        </w:rPr>
        <w:t xml:space="preserve">GDC, </w:t>
      </w:r>
      <w:proofErr w:type="spellStart"/>
      <w:r w:rsidR="00F83B7C">
        <w:rPr>
          <w:sz w:val="24"/>
          <w:szCs w:val="24"/>
        </w:rPr>
        <w:t>Uravakonda</w:t>
      </w:r>
      <w:proofErr w:type="spellEnd"/>
      <w:r w:rsidR="00F83B7C">
        <w:rPr>
          <w:sz w:val="24"/>
          <w:szCs w:val="24"/>
        </w:rPr>
        <w:t>, Anantapur</w:t>
      </w:r>
    </w:p>
    <w:tbl>
      <w:tblPr>
        <w:tblStyle w:val="TableGrid"/>
        <w:tblpPr w:leftFromText="180" w:rightFromText="180" w:vertAnchor="text" w:horzAnchor="margin" w:tblpXSpec="center" w:tblpY="289"/>
        <w:tblW w:w="8090" w:type="dxa"/>
        <w:tblLook w:val="04A0" w:firstRow="1" w:lastRow="0" w:firstColumn="1" w:lastColumn="0" w:noHBand="0" w:noVBand="1"/>
      </w:tblPr>
      <w:tblGrid>
        <w:gridCol w:w="697"/>
        <w:gridCol w:w="1059"/>
        <w:gridCol w:w="3773"/>
        <w:gridCol w:w="736"/>
        <w:gridCol w:w="838"/>
        <w:gridCol w:w="987"/>
      </w:tblGrid>
      <w:tr w:rsidR="00AC6495" w14:paraId="2D3A46DF" w14:textId="77777777" w:rsidTr="00AC6495">
        <w:tc>
          <w:tcPr>
            <w:tcW w:w="702" w:type="dxa"/>
          </w:tcPr>
          <w:p w14:paraId="5FF65909" w14:textId="56BE82ED" w:rsidR="00AC6495" w:rsidRPr="00AC6495" w:rsidRDefault="00AC6495" w:rsidP="00AC6495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AC6495">
              <w:rPr>
                <w:b/>
                <w:bCs/>
                <w:sz w:val="24"/>
                <w:szCs w:val="24"/>
              </w:rPr>
              <w:t>SN</w:t>
            </w:r>
          </w:p>
        </w:tc>
        <w:tc>
          <w:tcPr>
            <w:tcW w:w="994" w:type="dxa"/>
          </w:tcPr>
          <w:p w14:paraId="08C289C3" w14:textId="5C0D7DC0" w:rsidR="00AC6495" w:rsidRPr="00AC6495" w:rsidRDefault="00AC6495" w:rsidP="00AC6495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AC6495">
              <w:rPr>
                <w:b/>
                <w:bCs/>
                <w:sz w:val="24"/>
                <w:szCs w:val="24"/>
              </w:rPr>
              <w:t>Serviced as</w:t>
            </w:r>
          </w:p>
        </w:tc>
        <w:tc>
          <w:tcPr>
            <w:tcW w:w="3825" w:type="dxa"/>
          </w:tcPr>
          <w:p w14:paraId="2A2BA900" w14:textId="2422CAEC" w:rsidR="00AC6495" w:rsidRPr="00AC6495" w:rsidRDefault="00AC6495" w:rsidP="00AC6495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AC6495">
              <w:rPr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36" w:type="dxa"/>
          </w:tcPr>
          <w:p w14:paraId="67FF3073" w14:textId="19F1E7CB" w:rsidR="00AC6495" w:rsidRPr="00AC6495" w:rsidRDefault="00AC6495" w:rsidP="00AC6495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AC6495">
              <w:rPr>
                <w:b/>
                <w:bCs/>
                <w:sz w:val="24"/>
                <w:szCs w:val="24"/>
              </w:rPr>
              <w:t>From</w:t>
            </w:r>
          </w:p>
        </w:tc>
        <w:tc>
          <w:tcPr>
            <w:tcW w:w="841" w:type="dxa"/>
          </w:tcPr>
          <w:p w14:paraId="43F2A89C" w14:textId="705614A2" w:rsidR="00AC6495" w:rsidRPr="00AC6495" w:rsidRDefault="00AC6495" w:rsidP="00AC6495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AC6495">
              <w:rPr>
                <w:b/>
                <w:bCs/>
                <w:sz w:val="24"/>
                <w:szCs w:val="24"/>
              </w:rPr>
              <w:t>To</w:t>
            </w:r>
          </w:p>
        </w:tc>
        <w:tc>
          <w:tcPr>
            <w:tcW w:w="992" w:type="dxa"/>
          </w:tcPr>
          <w:p w14:paraId="4F3B33AD" w14:textId="31628C67" w:rsidR="00AC6495" w:rsidRPr="00AC6495" w:rsidRDefault="00AC6495" w:rsidP="00AC6495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AC6495">
              <w:rPr>
                <w:b/>
                <w:bCs/>
                <w:sz w:val="24"/>
                <w:szCs w:val="24"/>
              </w:rPr>
              <w:t>Years</w:t>
            </w:r>
          </w:p>
        </w:tc>
      </w:tr>
      <w:tr w:rsidR="00AC6495" w14:paraId="671F64D7" w14:textId="77777777" w:rsidTr="00AC6495">
        <w:tc>
          <w:tcPr>
            <w:tcW w:w="702" w:type="dxa"/>
          </w:tcPr>
          <w:p w14:paraId="2FBD9661" w14:textId="2C6A8A85" w:rsidR="00AC6495" w:rsidRDefault="00AC6495" w:rsidP="00AC6495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994" w:type="dxa"/>
          </w:tcPr>
          <w:p w14:paraId="173ED804" w14:textId="4E905098" w:rsidR="00AC6495" w:rsidRDefault="00AC6495" w:rsidP="00AC6495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L</w:t>
            </w:r>
          </w:p>
        </w:tc>
        <w:tc>
          <w:tcPr>
            <w:tcW w:w="3825" w:type="dxa"/>
          </w:tcPr>
          <w:p w14:paraId="60F1BD96" w14:textId="75E6FBD9" w:rsidR="00AC6495" w:rsidRDefault="00AC6495" w:rsidP="00AC6495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DC, </w:t>
            </w:r>
            <w:proofErr w:type="spellStart"/>
            <w:r>
              <w:rPr>
                <w:sz w:val="24"/>
                <w:szCs w:val="24"/>
              </w:rPr>
              <w:t>Uravakonda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Atp</w:t>
            </w:r>
            <w:proofErr w:type="spellEnd"/>
          </w:p>
        </w:tc>
        <w:tc>
          <w:tcPr>
            <w:tcW w:w="736" w:type="dxa"/>
          </w:tcPr>
          <w:p w14:paraId="3502FCCF" w14:textId="550156F0" w:rsidR="00AC6495" w:rsidRDefault="00AC6495" w:rsidP="00AC6495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0</w:t>
            </w:r>
          </w:p>
        </w:tc>
        <w:tc>
          <w:tcPr>
            <w:tcW w:w="841" w:type="dxa"/>
          </w:tcPr>
          <w:p w14:paraId="4EA95875" w14:textId="7DF2094C" w:rsidR="00AC6495" w:rsidRDefault="00AC6495" w:rsidP="00AC6495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3</w:t>
            </w:r>
          </w:p>
        </w:tc>
        <w:tc>
          <w:tcPr>
            <w:tcW w:w="992" w:type="dxa"/>
          </w:tcPr>
          <w:p w14:paraId="51B35060" w14:textId="495B99C0" w:rsidR="00AC6495" w:rsidRDefault="00AC6495" w:rsidP="00AC6495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AC6495" w14:paraId="12FE1324" w14:textId="77777777" w:rsidTr="00AC6495">
        <w:tc>
          <w:tcPr>
            <w:tcW w:w="702" w:type="dxa"/>
          </w:tcPr>
          <w:p w14:paraId="3A6C7083" w14:textId="5A263F61" w:rsidR="00AC6495" w:rsidRDefault="00AC6495" w:rsidP="00AC6495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994" w:type="dxa"/>
          </w:tcPr>
          <w:p w14:paraId="6D251459" w14:textId="09EBE2B1" w:rsidR="00AC6495" w:rsidRDefault="00AC6495" w:rsidP="00AC6495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L</w:t>
            </w:r>
          </w:p>
        </w:tc>
        <w:tc>
          <w:tcPr>
            <w:tcW w:w="3825" w:type="dxa"/>
          </w:tcPr>
          <w:p w14:paraId="428A9477" w14:textId="07570EC2" w:rsidR="00AC6495" w:rsidRDefault="00AC6495" w:rsidP="00AC6495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DC, </w:t>
            </w:r>
            <w:proofErr w:type="spellStart"/>
            <w:r>
              <w:rPr>
                <w:sz w:val="24"/>
                <w:szCs w:val="24"/>
              </w:rPr>
              <w:t>Nandyala</w:t>
            </w:r>
            <w:proofErr w:type="spellEnd"/>
          </w:p>
        </w:tc>
        <w:tc>
          <w:tcPr>
            <w:tcW w:w="736" w:type="dxa"/>
          </w:tcPr>
          <w:p w14:paraId="596E7611" w14:textId="6E67B79F" w:rsidR="00AC6495" w:rsidRDefault="00AC6495" w:rsidP="00AC6495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3</w:t>
            </w:r>
          </w:p>
        </w:tc>
        <w:tc>
          <w:tcPr>
            <w:tcW w:w="841" w:type="dxa"/>
          </w:tcPr>
          <w:p w14:paraId="7DB44609" w14:textId="2CDCB203" w:rsidR="00AC6495" w:rsidRDefault="00AC6495" w:rsidP="00AC6495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6</w:t>
            </w:r>
          </w:p>
        </w:tc>
        <w:tc>
          <w:tcPr>
            <w:tcW w:w="992" w:type="dxa"/>
          </w:tcPr>
          <w:p w14:paraId="07EFBBA3" w14:textId="29A5ED0A" w:rsidR="00AC6495" w:rsidRDefault="00AC6495" w:rsidP="00AC6495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AC6495" w14:paraId="7DF02862" w14:textId="77777777" w:rsidTr="00AC6495">
        <w:tc>
          <w:tcPr>
            <w:tcW w:w="702" w:type="dxa"/>
          </w:tcPr>
          <w:p w14:paraId="38310506" w14:textId="5D836B34" w:rsidR="00AC6495" w:rsidRDefault="00AC6495" w:rsidP="00AC6495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994" w:type="dxa"/>
          </w:tcPr>
          <w:p w14:paraId="4B9A92D1" w14:textId="4A25A37C" w:rsidR="00AC6495" w:rsidRDefault="00AC6495" w:rsidP="00AC6495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L</w:t>
            </w:r>
          </w:p>
        </w:tc>
        <w:tc>
          <w:tcPr>
            <w:tcW w:w="3825" w:type="dxa"/>
          </w:tcPr>
          <w:p w14:paraId="03FF3B63" w14:textId="468F62A5" w:rsidR="00AC6495" w:rsidRDefault="00AC6495" w:rsidP="00AC6495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DC, </w:t>
            </w:r>
            <w:proofErr w:type="spellStart"/>
            <w:r>
              <w:rPr>
                <w:sz w:val="24"/>
                <w:szCs w:val="24"/>
              </w:rPr>
              <w:t>Nandikotkur</w:t>
            </w:r>
            <w:proofErr w:type="spellEnd"/>
          </w:p>
        </w:tc>
        <w:tc>
          <w:tcPr>
            <w:tcW w:w="736" w:type="dxa"/>
          </w:tcPr>
          <w:p w14:paraId="7196082C" w14:textId="39D59C90" w:rsidR="00AC6495" w:rsidRDefault="00AC6495" w:rsidP="00AC6495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6</w:t>
            </w:r>
          </w:p>
        </w:tc>
        <w:tc>
          <w:tcPr>
            <w:tcW w:w="841" w:type="dxa"/>
          </w:tcPr>
          <w:p w14:paraId="23C47D91" w14:textId="0290B593" w:rsidR="00AC6495" w:rsidRDefault="00AC6495" w:rsidP="00AC6495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1</w:t>
            </w:r>
          </w:p>
        </w:tc>
        <w:tc>
          <w:tcPr>
            <w:tcW w:w="992" w:type="dxa"/>
          </w:tcPr>
          <w:p w14:paraId="4411E7A3" w14:textId="04927237" w:rsidR="00AC6495" w:rsidRDefault="00AC6495" w:rsidP="00AC6495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  <w:tr w:rsidR="00AC6495" w14:paraId="42D761B8" w14:textId="77777777" w:rsidTr="00AC6495">
        <w:tc>
          <w:tcPr>
            <w:tcW w:w="702" w:type="dxa"/>
          </w:tcPr>
          <w:p w14:paraId="014A4572" w14:textId="0134691A" w:rsidR="00AC6495" w:rsidRDefault="00AC6495" w:rsidP="00AC6495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994" w:type="dxa"/>
          </w:tcPr>
          <w:p w14:paraId="1956D40C" w14:textId="5E422127" w:rsidR="00AC6495" w:rsidRDefault="00AC6495" w:rsidP="00AC6495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L</w:t>
            </w:r>
          </w:p>
        </w:tc>
        <w:tc>
          <w:tcPr>
            <w:tcW w:w="3825" w:type="dxa"/>
          </w:tcPr>
          <w:p w14:paraId="33119B97" w14:textId="62344029" w:rsidR="00AC6495" w:rsidRDefault="00AC6495" w:rsidP="00AC6495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DC (M), Kurnool</w:t>
            </w:r>
          </w:p>
        </w:tc>
        <w:tc>
          <w:tcPr>
            <w:tcW w:w="736" w:type="dxa"/>
          </w:tcPr>
          <w:p w14:paraId="458ABCEB" w14:textId="5328A661" w:rsidR="00AC6495" w:rsidRDefault="00AC6495" w:rsidP="00AC6495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1</w:t>
            </w:r>
          </w:p>
        </w:tc>
        <w:tc>
          <w:tcPr>
            <w:tcW w:w="841" w:type="dxa"/>
          </w:tcPr>
          <w:p w14:paraId="767E6962" w14:textId="4A758812" w:rsidR="00AC6495" w:rsidRDefault="00AC6495" w:rsidP="00AC6495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ll</w:t>
            </w:r>
          </w:p>
        </w:tc>
        <w:tc>
          <w:tcPr>
            <w:tcW w:w="992" w:type="dxa"/>
          </w:tcPr>
          <w:p w14:paraId="6A9DCD3C" w14:textId="571DD053" w:rsidR="00AC6495" w:rsidRDefault="00AC6495" w:rsidP="00AC6495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</w:tbl>
    <w:p w14:paraId="2D6903B3" w14:textId="77777777" w:rsidR="00AC6495" w:rsidRDefault="00AC6495" w:rsidP="00D640AE">
      <w:pPr>
        <w:spacing w:line="240" w:lineRule="exact"/>
        <w:rPr>
          <w:sz w:val="24"/>
          <w:szCs w:val="24"/>
        </w:rPr>
      </w:pPr>
    </w:p>
    <w:p w14:paraId="44FE2D86" w14:textId="77777777" w:rsidR="00AC6495" w:rsidRDefault="00AC6495" w:rsidP="00D640AE">
      <w:pPr>
        <w:spacing w:line="240" w:lineRule="exact"/>
        <w:rPr>
          <w:sz w:val="24"/>
          <w:szCs w:val="24"/>
        </w:rPr>
      </w:pPr>
    </w:p>
    <w:p w14:paraId="3DB17C73" w14:textId="2DCDDD84" w:rsidR="00AC6495" w:rsidRDefault="00AC6495" w:rsidP="00D640AE">
      <w:pPr>
        <w:spacing w:line="240" w:lineRule="exact"/>
        <w:rPr>
          <w:sz w:val="24"/>
          <w:szCs w:val="24"/>
        </w:rPr>
      </w:pPr>
    </w:p>
    <w:p w14:paraId="4DB7D0DE" w14:textId="1FD4AC2B" w:rsidR="00AC6495" w:rsidRDefault="00AC6495" w:rsidP="00D640AE">
      <w:pPr>
        <w:spacing w:line="240" w:lineRule="exact"/>
        <w:rPr>
          <w:sz w:val="24"/>
          <w:szCs w:val="24"/>
        </w:rPr>
      </w:pPr>
    </w:p>
    <w:p w14:paraId="3CDDA717" w14:textId="77777777" w:rsidR="00AC6495" w:rsidRDefault="00AC6495" w:rsidP="00D640AE">
      <w:pPr>
        <w:spacing w:line="240" w:lineRule="exact"/>
        <w:rPr>
          <w:sz w:val="24"/>
          <w:szCs w:val="24"/>
        </w:rPr>
      </w:pPr>
    </w:p>
    <w:p w14:paraId="741C4AA7" w14:textId="5ADF3F81" w:rsidR="00D640AE" w:rsidRDefault="00D640AE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Total teaching experienc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:     </w:t>
      </w:r>
      <w:r w:rsidR="00AC6495">
        <w:rPr>
          <w:sz w:val="24"/>
          <w:szCs w:val="24"/>
        </w:rPr>
        <w:t>Inter-9, Degree -11, Total – 21 Years</w:t>
      </w:r>
    </w:p>
    <w:p w14:paraId="41942A0E" w14:textId="6C1E2E07" w:rsidR="00BD4BA2" w:rsidRDefault="00BD4BA2" w:rsidP="00D640AE">
      <w:pPr>
        <w:spacing w:line="240" w:lineRule="exact"/>
        <w:rPr>
          <w:sz w:val="24"/>
          <w:szCs w:val="24"/>
        </w:rPr>
      </w:pPr>
    </w:p>
    <w:p w14:paraId="5CD8C5AB" w14:textId="0324062B" w:rsidR="00BD4BA2" w:rsidRDefault="00BD4BA2" w:rsidP="00D640AE">
      <w:pPr>
        <w:spacing w:line="240" w:lineRule="exact"/>
        <w:rPr>
          <w:sz w:val="24"/>
          <w:szCs w:val="24"/>
        </w:rPr>
      </w:pPr>
    </w:p>
    <w:p w14:paraId="6658D02E" w14:textId="77777777" w:rsidR="003B79B1" w:rsidRDefault="003B79B1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lastRenderedPageBreak/>
        <w:t>-----------------------------------------------------------------------------------------------------------------------------------------</w:t>
      </w:r>
      <w:r w:rsidR="00D640AE">
        <w:rPr>
          <w:sz w:val="24"/>
          <w:szCs w:val="24"/>
        </w:rPr>
        <w:tab/>
      </w:r>
    </w:p>
    <w:p w14:paraId="5A6A1F75" w14:textId="3A08B468" w:rsidR="003B79B1" w:rsidRPr="00E60C6F" w:rsidRDefault="00AD7273" w:rsidP="00D640AE">
      <w:pPr>
        <w:spacing w:line="240" w:lineRule="exact"/>
        <w:rPr>
          <w:rFonts w:ascii="Agency FB" w:hAnsi="Agency FB"/>
          <w:b/>
          <w:bCs/>
          <w:sz w:val="24"/>
          <w:szCs w:val="24"/>
        </w:rPr>
      </w:pPr>
      <w:r w:rsidRPr="00E60C6F">
        <w:rPr>
          <w:rFonts w:ascii="Agency FB" w:hAnsi="Agency FB"/>
          <w:b/>
          <w:bCs/>
          <w:sz w:val="24"/>
          <w:szCs w:val="24"/>
        </w:rPr>
        <w:t>COURSES ATTENDED</w:t>
      </w:r>
    </w:p>
    <w:p w14:paraId="273F207D" w14:textId="77777777" w:rsidR="003B79B1" w:rsidRDefault="003B79B1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  <w:r w:rsidR="00D640AE">
        <w:rPr>
          <w:sz w:val="24"/>
          <w:szCs w:val="24"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5"/>
        <w:gridCol w:w="1980"/>
        <w:gridCol w:w="2822"/>
        <w:gridCol w:w="1678"/>
        <w:gridCol w:w="1242"/>
        <w:gridCol w:w="860"/>
      </w:tblGrid>
      <w:tr w:rsidR="003B79B1" w14:paraId="272F9543" w14:textId="77777777" w:rsidTr="00EC5C83">
        <w:trPr>
          <w:jc w:val="center"/>
        </w:trPr>
        <w:tc>
          <w:tcPr>
            <w:tcW w:w="625" w:type="dxa"/>
            <w:vAlign w:val="center"/>
          </w:tcPr>
          <w:p w14:paraId="3C525342" w14:textId="6346DB69" w:rsidR="003B79B1" w:rsidRDefault="003B79B1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N</w:t>
            </w:r>
          </w:p>
        </w:tc>
        <w:tc>
          <w:tcPr>
            <w:tcW w:w="1980" w:type="dxa"/>
            <w:vAlign w:val="center"/>
          </w:tcPr>
          <w:p w14:paraId="3D50DE99" w14:textId="655C7DD8" w:rsidR="003B79B1" w:rsidRDefault="003B79B1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RSE</w:t>
            </w:r>
          </w:p>
        </w:tc>
        <w:tc>
          <w:tcPr>
            <w:tcW w:w="2822" w:type="dxa"/>
            <w:vAlign w:val="center"/>
          </w:tcPr>
          <w:p w14:paraId="62786254" w14:textId="47B3F894" w:rsidR="003B79B1" w:rsidRDefault="003B79B1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SED BY</w:t>
            </w:r>
          </w:p>
        </w:tc>
        <w:tc>
          <w:tcPr>
            <w:tcW w:w="1678" w:type="dxa"/>
            <w:vAlign w:val="center"/>
          </w:tcPr>
          <w:p w14:paraId="3F612D0C" w14:textId="4A0BBA0F" w:rsidR="003B79B1" w:rsidRDefault="003B79B1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CE</w:t>
            </w:r>
          </w:p>
        </w:tc>
        <w:tc>
          <w:tcPr>
            <w:tcW w:w="1242" w:type="dxa"/>
            <w:vAlign w:val="center"/>
          </w:tcPr>
          <w:p w14:paraId="0E09FADB" w14:textId="607BB6A7" w:rsidR="003B79B1" w:rsidRDefault="003B79B1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OBTAINED</w:t>
            </w:r>
          </w:p>
        </w:tc>
        <w:tc>
          <w:tcPr>
            <w:tcW w:w="860" w:type="dxa"/>
            <w:vAlign w:val="center"/>
          </w:tcPr>
          <w:p w14:paraId="2FE960B4" w14:textId="73D6E3F9" w:rsidR="003B79B1" w:rsidRDefault="003B79B1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</w:t>
            </w:r>
          </w:p>
        </w:tc>
      </w:tr>
      <w:tr w:rsidR="003B79B1" w14:paraId="112AF079" w14:textId="77777777" w:rsidTr="00EC5C83">
        <w:trPr>
          <w:jc w:val="center"/>
        </w:trPr>
        <w:tc>
          <w:tcPr>
            <w:tcW w:w="625" w:type="dxa"/>
            <w:vAlign w:val="center"/>
          </w:tcPr>
          <w:p w14:paraId="677DE3D5" w14:textId="74D72CA7" w:rsidR="003B79B1" w:rsidRDefault="00766F9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980" w:type="dxa"/>
            <w:vAlign w:val="center"/>
          </w:tcPr>
          <w:p w14:paraId="639A60EE" w14:textId="05C39FA1" w:rsidR="003B79B1" w:rsidRDefault="00766F92" w:rsidP="00BD4BA2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</w:t>
            </w:r>
          </w:p>
        </w:tc>
        <w:tc>
          <w:tcPr>
            <w:tcW w:w="2822" w:type="dxa"/>
            <w:vAlign w:val="center"/>
          </w:tcPr>
          <w:p w14:paraId="348582A6" w14:textId="70C093D3" w:rsidR="003B79B1" w:rsidRDefault="00766F92" w:rsidP="00EC5C83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C, </w:t>
            </w:r>
            <w:r w:rsidR="00BD4BA2">
              <w:rPr>
                <w:sz w:val="24"/>
                <w:szCs w:val="24"/>
              </w:rPr>
              <w:t>SV University</w:t>
            </w:r>
          </w:p>
        </w:tc>
        <w:tc>
          <w:tcPr>
            <w:tcW w:w="1678" w:type="dxa"/>
            <w:vAlign w:val="center"/>
          </w:tcPr>
          <w:p w14:paraId="00F1DB46" w14:textId="7E83D603" w:rsidR="003B79B1" w:rsidRDefault="00BD4BA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rupati</w:t>
            </w:r>
          </w:p>
        </w:tc>
        <w:tc>
          <w:tcPr>
            <w:tcW w:w="1242" w:type="dxa"/>
            <w:vAlign w:val="center"/>
          </w:tcPr>
          <w:p w14:paraId="5975AC0C" w14:textId="31982594" w:rsidR="003B79B1" w:rsidRDefault="00766F9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860" w:type="dxa"/>
            <w:vAlign w:val="center"/>
          </w:tcPr>
          <w:p w14:paraId="12563B3B" w14:textId="34796FF0" w:rsidR="003B79B1" w:rsidRDefault="00766F9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  <w:r w:rsidR="00BD4BA2">
              <w:rPr>
                <w:sz w:val="24"/>
                <w:szCs w:val="24"/>
              </w:rPr>
              <w:t>18</w:t>
            </w:r>
          </w:p>
        </w:tc>
      </w:tr>
      <w:tr w:rsidR="003B79B1" w14:paraId="595E7835" w14:textId="77777777" w:rsidTr="00EC5C83">
        <w:trPr>
          <w:jc w:val="center"/>
        </w:trPr>
        <w:tc>
          <w:tcPr>
            <w:tcW w:w="625" w:type="dxa"/>
            <w:vAlign w:val="center"/>
          </w:tcPr>
          <w:p w14:paraId="3758019D" w14:textId="08BB2A8D" w:rsidR="003B79B1" w:rsidRDefault="00766F9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980" w:type="dxa"/>
            <w:vAlign w:val="center"/>
          </w:tcPr>
          <w:p w14:paraId="4642AB97" w14:textId="24ECF384" w:rsidR="003B79B1" w:rsidRDefault="00766F92" w:rsidP="00EC5C83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C-Economics</w:t>
            </w:r>
          </w:p>
        </w:tc>
        <w:tc>
          <w:tcPr>
            <w:tcW w:w="2822" w:type="dxa"/>
            <w:vAlign w:val="center"/>
          </w:tcPr>
          <w:p w14:paraId="06BDAB9B" w14:textId="1B32C5E0" w:rsidR="003B79B1" w:rsidRDefault="00766F92" w:rsidP="00EC5C83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C, </w:t>
            </w:r>
            <w:r w:rsidR="00BD4BA2">
              <w:rPr>
                <w:sz w:val="24"/>
                <w:szCs w:val="24"/>
              </w:rPr>
              <w:t>Osmania University</w:t>
            </w:r>
          </w:p>
        </w:tc>
        <w:tc>
          <w:tcPr>
            <w:tcW w:w="1678" w:type="dxa"/>
            <w:vAlign w:val="center"/>
          </w:tcPr>
          <w:p w14:paraId="356D146E" w14:textId="562A81D4" w:rsidR="003B79B1" w:rsidRDefault="00BD4BA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rupati</w:t>
            </w:r>
          </w:p>
        </w:tc>
        <w:tc>
          <w:tcPr>
            <w:tcW w:w="1242" w:type="dxa"/>
            <w:vAlign w:val="center"/>
          </w:tcPr>
          <w:p w14:paraId="34B57F80" w14:textId="50EAC734" w:rsidR="003B79B1" w:rsidRDefault="00766F9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860" w:type="dxa"/>
            <w:vAlign w:val="center"/>
          </w:tcPr>
          <w:p w14:paraId="31E92C8A" w14:textId="53D671CD" w:rsidR="003B79B1" w:rsidRDefault="00BD4BA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1</w:t>
            </w:r>
          </w:p>
        </w:tc>
      </w:tr>
      <w:tr w:rsidR="003B79B1" w14:paraId="319A1B1C" w14:textId="77777777" w:rsidTr="00EC5C83">
        <w:trPr>
          <w:jc w:val="center"/>
        </w:trPr>
        <w:tc>
          <w:tcPr>
            <w:tcW w:w="625" w:type="dxa"/>
            <w:vAlign w:val="center"/>
          </w:tcPr>
          <w:p w14:paraId="18366D70" w14:textId="59E8FD37" w:rsidR="003B79B1" w:rsidRDefault="00766F9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980" w:type="dxa"/>
            <w:vAlign w:val="center"/>
          </w:tcPr>
          <w:p w14:paraId="7B110F8A" w14:textId="00F1E00E" w:rsidR="003B79B1" w:rsidRDefault="00766F92" w:rsidP="00EC5C83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C-Economics</w:t>
            </w:r>
          </w:p>
        </w:tc>
        <w:tc>
          <w:tcPr>
            <w:tcW w:w="2822" w:type="dxa"/>
            <w:vAlign w:val="center"/>
          </w:tcPr>
          <w:p w14:paraId="588E27A1" w14:textId="16F4CE24" w:rsidR="003B79B1" w:rsidRDefault="00766F92" w:rsidP="00EC5C83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C, </w:t>
            </w:r>
            <w:r w:rsidR="00BD4BA2">
              <w:rPr>
                <w:sz w:val="24"/>
                <w:szCs w:val="24"/>
              </w:rPr>
              <w:t>SV University</w:t>
            </w:r>
          </w:p>
        </w:tc>
        <w:tc>
          <w:tcPr>
            <w:tcW w:w="1678" w:type="dxa"/>
            <w:vAlign w:val="center"/>
          </w:tcPr>
          <w:p w14:paraId="60932720" w14:textId="22EEEDC2" w:rsidR="003B79B1" w:rsidRDefault="00BD4BA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rupati</w:t>
            </w:r>
          </w:p>
        </w:tc>
        <w:tc>
          <w:tcPr>
            <w:tcW w:w="1242" w:type="dxa"/>
            <w:vAlign w:val="center"/>
          </w:tcPr>
          <w:p w14:paraId="0850D616" w14:textId="6C99D367" w:rsidR="003B79B1" w:rsidRDefault="00766F9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860" w:type="dxa"/>
            <w:vAlign w:val="center"/>
          </w:tcPr>
          <w:p w14:paraId="2031CD35" w14:textId="008704B6" w:rsidR="003B79B1" w:rsidRDefault="00BD4BA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0</w:t>
            </w:r>
          </w:p>
        </w:tc>
      </w:tr>
      <w:tr w:rsidR="003B79B1" w14:paraId="0649C68A" w14:textId="77777777" w:rsidTr="00EC5C83">
        <w:trPr>
          <w:jc w:val="center"/>
        </w:trPr>
        <w:tc>
          <w:tcPr>
            <w:tcW w:w="625" w:type="dxa"/>
            <w:vAlign w:val="center"/>
          </w:tcPr>
          <w:p w14:paraId="40DFB6D6" w14:textId="61577687" w:rsidR="003B79B1" w:rsidRDefault="00766F9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980" w:type="dxa"/>
            <w:vAlign w:val="center"/>
          </w:tcPr>
          <w:p w14:paraId="6175F5F3" w14:textId="69450DAD" w:rsidR="003B79B1" w:rsidRDefault="00766F92" w:rsidP="00EC5C83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C-Economics</w:t>
            </w:r>
          </w:p>
        </w:tc>
        <w:tc>
          <w:tcPr>
            <w:tcW w:w="2822" w:type="dxa"/>
            <w:vAlign w:val="center"/>
          </w:tcPr>
          <w:p w14:paraId="05694CB0" w14:textId="6CC7061A" w:rsidR="003B79B1" w:rsidRDefault="00BD4BA2" w:rsidP="00EC5C83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PTEL-SWYAM</w:t>
            </w:r>
          </w:p>
        </w:tc>
        <w:tc>
          <w:tcPr>
            <w:tcW w:w="1678" w:type="dxa"/>
            <w:vAlign w:val="center"/>
          </w:tcPr>
          <w:p w14:paraId="33AFB482" w14:textId="18FA9F26" w:rsidR="003B79B1" w:rsidRDefault="00BD4BA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  <w:tc>
          <w:tcPr>
            <w:tcW w:w="1242" w:type="dxa"/>
            <w:vAlign w:val="center"/>
          </w:tcPr>
          <w:p w14:paraId="76ACBE62" w14:textId="7086BF7C" w:rsidR="003B79B1" w:rsidRDefault="00BD4BA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860" w:type="dxa"/>
            <w:vAlign w:val="center"/>
          </w:tcPr>
          <w:p w14:paraId="5C10A9AA" w14:textId="7FE1DD41" w:rsidR="003B79B1" w:rsidRDefault="00766F9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  <w:r w:rsidR="00BD4BA2">
              <w:rPr>
                <w:sz w:val="24"/>
                <w:szCs w:val="24"/>
              </w:rPr>
              <w:t>21</w:t>
            </w:r>
          </w:p>
        </w:tc>
      </w:tr>
      <w:tr w:rsidR="003B79B1" w14:paraId="535C58E2" w14:textId="77777777" w:rsidTr="00EC5C83">
        <w:trPr>
          <w:jc w:val="center"/>
        </w:trPr>
        <w:tc>
          <w:tcPr>
            <w:tcW w:w="625" w:type="dxa"/>
            <w:vAlign w:val="center"/>
          </w:tcPr>
          <w:p w14:paraId="5F2A110F" w14:textId="4077D3E3" w:rsidR="003B79B1" w:rsidRDefault="00766F9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980" w:type="dxa"/>
            <w:vAlign w:val="center"/>
          </w:tcPr>
          <w:p w14:paraId="6BDD5D37" w14:textId="1B56165B" w:rsidR="003B79B1" w:rsidRDefault="005415BB" w:rsidP="00EC5C83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kshop</w:t>
            </w:r>
          </w:p>
        </w:tc>
        <w:tc>
          <w:tcPr>
            <w:tcW w:w="2822" w:type="dxa"/>
            <w:vAlign w:val="center"/>
          </w:tcPr>
          <w:p w14:paraId="264DEEFC" w14:textId="34823CD6" w:rsidR="003B79B1" w:rsidRDefault="00BD4BA2" w:rsidP="00EC5C83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VR (W)</w:t>
            </w:r>
          </w:p>
        </w:tc>
        <w:tc>
          <w:tcPr>
            <w:tcW w:w="1678" w:type="dxa"/>
            <w:vAlign w:val="center"/>
          </w:tcPr>
          <w:p w14:paraId="16D5F185" w14:textId="4BBD43C9" w:rsidR="003B79B1" w:rsidRDefault="00BD4BA2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urnool</w:t>
            </w:r>
          </w:p>
        </w:tc>
        <w:tc>
          <w:tcPr>
            <w:tcW w:w="1242" w:type="dxa"/>
            <w:vAlign w:val="center"/>
          </w:tcPr>
          <w:p w14:paraId="289F4918" w14:textId="07FEC344" w:rsidR="003B79B1" w:rsidRDefault="005415BB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-</w:t>
            </w:r>
          </w:p>
        </w:tc>
        <w:tc>
          <w:tcPr>
            <w:tcW w:w="860" w:type="dxa"/>
            <w:vAlign w:val="center"/>
          </w:tcPr>
          <w:p w14:paraId="01C3E607" w14:textId="557A3B2A" w:rsidR="003B79B1" w:rsidRDefault="005415BB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6</w:t>
            </w:r>
          </w:p>
        </w:tc>
      </w:tr>
      <w:tr w:rsidR="003B79B1" w14:paraId="0F45B60E" w14:textId="77777777" w:rsidTr="00EC5C83">
        <w:trPr>
          <w:jc w:val="center"/>
        </w:trPr>
        <w:tc>
          <w:tcPr>
            <w:tcW w:w="625" w:type="dxa"/>
            <w:vAlign w:val="center"/>
          </w:tcPr>
          <w:p w14:paraId="26E9147B" w14:textId="4D3CACF9" w:rsidR="003B79B1" w:rsidRDefault="005415BB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980" w:type="dxa"/>
            <w:vAlign w:val="center"/>
          </w:tcPr>
          <w:p w14:paraId="56C37080" w14:textId="2F7F3221" w:rsidR="003B79B1" w:rsidRDefault="005415BB" w:rsidP="00EC5C83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DP in LMS</w:t>
            </w:r>
          </w:p>
        </w:tc>
        <w:tc>
          <w:tcPr>
            <w:tcW w:w="2822" w:type="dxa"/>
            <w:vAlign w:val="center"/>
          </w:tcPr>
          <w:p w14:paraId="22BFB2B9" w14:textId="55E90AD7" w:rsidR="003B79B1" w:rsidRDefault="005415BB" w:rsidP="00EC5C83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CCE, Vijayawada</w:t>
            </w:r>
          </w:p>
        </w:tc>
        <w:tc>
          <w:tcPr>
            <w:tcW w:w="1678" w:type="dxa"/>
            <w:vAlign w:val="center"/>
          </w:tcPr>
          <w:p w14:paraId="2F381CFA" w14:textId="4A6A1F7C" w:rsidR="003B79B1" w:rsidRDefault="005415BB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  <w:tc>
          <w:tcPr>
            <w:tcW w:w="1242" w:type="dxa"/>
            <w:vAlign w:val="center"/>
          </w:tcPr>
          <w:p w14:paraId="16BC7E63" w14:textId="24CA2085" w:rsidR="003B79B1" w:rsidRDefault="005415BB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-</w:t>
            </w:r>
          </w:p>
        </w:tc>
        <w:tc>
          <w:tcPr>
            <w:tcW w:w="860" w:type="dxa"/>
            <w:vAlign w:val="center"/>
          </w:tcPr>
          <w:p w14:paraId="58494E17" w14:textId="71FC518A" w:rsidR="003B79B1" w:rsidRDefault="005415BB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0</w:t>
            </w:r>
          </w:p>
        </w:tc>
      </w:tr>
      <w:tr w:rsidR="003B79B1" w14:paraId="605DB357" w14:textId="77777777" w:rsidTr="00EC5C83">
        <w:trPr>
          <w:jc w:val="center"/>
        </w:trPr>
        <w:tc>
          <w:tcPr>
            <w:tcW w:w="625" w:type="dxa"/>
            <w:vAlign w:val="center"/>
          </w:tcPr>
          <w:p w14:paraId="000EC523" w14:textId="77D110D8" w:rsidR="003B79B1" w:rsidRDefault="005415BB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980" w:type="dxa"/>
            <w:vAlign w:val="center"/>
          </w:tcPr>
          <w:p w14:paraId="51AD7986" w14:textId="3D4C7EA1" w:rsidR="003B79B1" w:rsidRDefault="005415BB" w:rsidP="00EC5C83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DP in Economics</w:t>
            </w:r>
          </w:p>
        </w:tc>
        <w:tc>
          <w:tcPr>
            <w:tcW w:w="2822" w:type="dxa"/>
            <w:vAlign w:val="center"/>
          </w:tcPr>
          <w:p w14:paraId="071BF129" w14:textId="1B704608" w:rsidR="003B79B1" w:rsidRDefault="005415BB" w:rsidP="00EC5C83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CCE, Vijayawada</w:t>
            </w:r>
          </w:p>
        </w:tc>
        <w:tc>
          <w:tcPr>
            <w:tcW w:w="1678" w:type="dxa"/>
            <w:vAlign w:val="center"/>
          </w:tcPr>
          <w:p w14:paraId="55FF6D16" w14:textId="63713D15" w:rsidR="003B79B1" w:rsidRDefault="005415BB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  <w:tc>
          <w:tcPr>
            <w:tcW w:w="1242" w:type="dxa"/>
            <w:vAlign w:val="center"/>
          </w:tcPr>
          <w:p w14:paraId="4308D1DD" w14:textId="580CF210" w:rsidR="003B79B1" w:rsidRDefault="005415BB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-</w:t>
            </w:r>
          </w:p>
        </w:tc>
        <w:tc>
          <w:tcPr>
            <w:tcW w:w="860" w:type="dxa"/>
            <w:vAlign w:val="center"/>
          </w:tcPr>
          <w:p w14:paraId="4467E234" w14:textId="49394C6A" w:rsidR="003B79B1" w:rsidRDefault="005415BB" w:rsidP="00EC5C83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1</w:t>
            </w:r>
          </w:p>
        </w:tc>
      </w:tr>
    </w:tbl>
    <w:p w14:paraId="046489C2" w14:textId="21BDC928" w:rsidR="005F0578" w:rsidRDefault="005415BB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  <w:r w:rsidR="00D640AE">
        <w:rPr>
          <w:sz w:val="24"/>
          <w:szCs w:val="24"/>
        </w:rPr>
        <w:tab/>
      </w:r>
    </w:p>
    <w:p w14:paraId="323C771F" w14:textId="336D8503" w:rsidR="001B0E83" w:rsidRPr="00E60C6F" w:rsidRDefault="00AD7273" w:rsidP="00D640AE">
      <w:pPr>
        <w:spacing w:line="240" w:lineRule="exact"/>
        <w:rPr>
          <w:rFonts w:ascii="Agency FB" w:hAnsi="Agency FB"/>
          <w:b/>
          <w:bCs/>
          <w:sz w:val="24"/>
          <w:szCs w:val="24"/>
        </w:rPr>
      </w:pPr>
      <w:r w:rsidRPr="00E60C6F">
        <w:rPr>
          <w:rFonts w:ascii="Agency FB" w:hAnsi="Agency FB"/>
          <w:b/>
          <w:bCs/>
          <w:sz w:val="24"/>
          <w:szCs w:val="24"/>
        </w:rPr>
        <w:t>PROFESSIONAL EFFICIENCY &amp; RESEARCH</w:t>
      </w:r>
    </w:p>
    <w:p w14:paraId="473BCDF5" w14:textId="7AEAA79E" w:rsidR="00E625B7" w:rsidRDefault="00745739" w:rsidP="00745739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</w:p>
    <w:p w14:paraId="5E257485" w14:textId="63418B74" w:rsidR="00AD7273" w:rsidRDefault="00AD7273" w:rsidP="00745739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 xml:space="preserve">Articles published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: </w:t>
      </w:r>
      <w:r w:rsidR="00BD4BA2">
        <w:rPr>
          <w:sz w:val="24"/>
          <w:szCs w:val="24"/>
        </w:rPr>
        <w:t>02</w:t>
      </w:r>
      <w:r>
        <w:rPr>
          <w:sz w:val="24"/>
          <w:szCs w:val="24"/>
        </w:rPr>
        <w:t xml:space="preserve"> articles in </w:t>
      </w:r>
      <w:r w:rsidR="00BD4BA2">
        <w:rPr>
          <w:sz w:val="24"/>
          <w:szCs w:val="24"/>
        </w:rPr>
        <w:t xml:space="preserve">National </w:t>
      </w:r>
      <w:r>
        <w:rPr>
          <w:sz w:val="24"/>
          <w:szCs w:val="24"/>
        </w:rPr>
        <w:t>Journals.</w:t>
      </w:r>
    </w:p>
    <w:p w14:paraId="648FC3BF" w14:textId="6C1D7666" w:rsidR="00C724C5" w:rsidRDefault="00C724C5" w:rsidP="00745739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Seminars – Paper presentatio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: 5 Papers </w:t>
      </w:r>
    </w:p>
    <w:p w14:paraId="0AE5C11A" w14:textId="5F64711B" w:rsidR="00AD7273" w:rsidRDefault="00AD7273" w:rsidP="00AD7273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</w:p>
    <w:p w14:paraId="2B53FF3D" w14:textId="6728AB00" w:rsidR="00AD7273" w:rsidRPr="00E60C6F" w:rsidRDefault="00AD7273" w:rsidP="00AD7273">
      <w:pPr>
        <w:tabs>
          <w:tab w:val="left" w:pos="1776"/>
        </w:tabs>
        <w:spacing w:line="240" w:lineRule="exact"/>
        <w:rPr>
          <w:rFonts w:ascii="Agency FB" w:hAnsi="Agency FB"/>
          <w:b/>
          <w:bCs/>
          <w:sz w:val="24"/>
          <w:szCs w:val="24"/>
        </w:rPr>
      </w:pPr>
      <w:r w:rsidRPr="00E60C6F">
        <w:rPr>
          <w:rFonts w:ascii="Agency FB" w:hAnsi="Agency FB"/>
          <w:b/>
          <w:bCs/>
          <w:sz w:val="24"/>
          <w:szCs w:val="24"/>
        </w:rPr>
        <w:t>ADDITIONAL RESPONSIBILITIES &amp; ABILITIES</w:t>
      </w:r>
    </w:p>
    <w:p w14:paraId="5184631E" w14:textId="27BEAFD1" w:rsidR="00AD7273" w:rsidRDefault="00AD7273" w:rsidP="00AD7273">
      <w:pPr>
        <w:tabs>
          <w:tab w:val="left" w:pos="1776"/>
        </w:tabs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</w:p>
    <w:p w14:paraId="1C817568" w14:textId="4B060D59" w:rsidR="00AD7273" w:rsidRDefault="00AD7273" w:rsidP="00AD7273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In-charge of the Department of Economic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: From </w:t>
      </w:r>
      <w:r w:rsidR="00C724C5">
        <w:rPr>
          <w:sz w:val="24"/>
          <w:szCs w:val="24"/>
        </w:rPr>
        <w:t>2021</w:t>
      </w:r>
      <w:r>
        <w:rPr>
          <w:sz w:val="24"/>
          <w:szCs w:val="24"/>
        </w:rPr>
        <w:t>.</w:t>
      </w:r>
    </w:p>
    <w:p w14:paraId="423ADC6F" w14:textId="459AA52F" w:rsidR="00C724C5" w:rsidRDefault="00C724C5" w:rsidP="00AD7273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Faculty Development Council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President</w:t>
      </w:r>
    </w:p>
    <w:p w14:paraId="58BFE340" w14:textId="2BC536E4" w:rsidR="00C724C5" w:rsidRDefault="00C724C5" w:rsidP="00AD7273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 xml:space="preserve">Staff-club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President</w:t>
      </w:r>
    </w:p>
    <w:p w14:paraId="47D7970E" w14:textId="6C052DE5" w:rsidR="00C724C5" w:rsidRDefault="00C724C5" w:rsidP="00AD7273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 xml:space="preserve">Discipline Committee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Member</w:t>
      </w:r>
    </w:p>
    <w:p w14:paraId="1DBE9C3C" w14:textId="6A1CF177" w:rsidR="00C724C5" w:rsidRPr="00AD7273" w:rsidRDefault="00C724C5" w:rsidP="00AD7273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Admission Committe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Member</w:t>
      </w:r>
    </w:p>
    <w:p w14:paraId="6AB42F8E" w14:textId="7368650D" w:rsidR="00AD7273" w:rsidRDefault="00AD7273" w:rsidP="00AD7273">
      <w:pPr>
        <w:spacing w:line="240" w:lineRule="exact"/>
        <w:rPr>
          <w:sz w:val="24"/>
          <w:szCs w:val="24"/>
        </w:rPr>
      </w:pPr>
    </w:p>
    <w:p w14:paraId="06F9A979" w14:textId="32E74347" w:rsidR="00C724C5" w:rsidRDefault="00C724C5" w:rsidP="00AD7273">
      <w:pPr>
        <w:spacing w:line="240" w:lineRule="exact"/>
        <w:rPr>
          <w:sz w:val="24"/>
          <w:szCs w:val="24"/>
        </w:rPr>
      </w:pPr>
    </w:p>
    <w:p w14:paraId="6D0CB6BC" w14:textId="77777777" w:rsidR="00C724C5" w:rsidRDefault="00C724C5" w:rsidP="00AD7273">
      <w:pPr>
        <w:spacing w:line="240" w:lineRule="exact"/>
        <w:rPr>
          <w:sz w:val="24"/>
          <w:szCs w:val="24"/>
        </w:rPr>
      </w:pPr>
    </w:p>
    <w:p w14:paraId="6A88DDBF" w14:textId="7714E247" w:rsidR="00AD7273" w:rsidRPr="00AD7273" w:rsidRDefault="00AD7273" w:rsidP="00AD7273">
      <w:pPr>
        <w:spacing w:line="240" w:lineRule="exact"/>
        <w:jc w:val="center"/>
        <w:rPr>
          <w:b/>
          <w:bCs/>
          <w:sz w:val="24"/>
          <w:szCs w:val="24"/>
        </w:rPr>
      </w:pPr>
      <w:r w:rsidRPr="00AD7273">
        <w:rPr>
          <w:b/>
          <w:bCs/>
          <w:sz w:val="24"/>
          <w:szCs w:val="24"/>
        </w:rPr>
        <w:t>******</w:t>
      </w:r>
    </w:p>
    <w:sectPr w:rsidR="00AD7273" w:rsidRPr="00AD7273" w:rsidSect="00BD4BA2">
      <w:pgSz w:w="11909" w:h="16834" w:code="9"/>
      <w:pgMar w:top="1418" w:right="839" w:bottom="1440" w:left="99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2E28"/>
      </v:shape>
    </w:pict>
  </w:numPicBullet>
  <w:abstractNum w:abstractNumId="0" w15:restartNumberingAfterBreak="0">
    <w:nsid w:val="42614B14"/>
    <w:multiLevelType w:val="hybridMultilevel"/>
    <w:tmpl w:val="0C7650A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jc0NjUyMDa1MDBT0lEKTi0uzszPAykwrAUAhs/TKCwAAAA="/>
  </w:docVars>
  <w:rsids>
    <w:rsidRoot w:val="001B0E83"/>
    <w:rsid w:val="00046A10"/>
    <w:rsid w:val="001B0E83"/>
    <w:rsid w:val="00230031"/>
    <w:rsid w:val="0033176B"/>
    <w:rsid w:val="003B79B1"/>
    <w:rsid w:val="003F7688"/>
    <w:rsid w:val="005415BB"/>
    <w:rsid w:val="00547337"/>
    <w:rsid w:val="00583111"/>
    <w:rsid w:val="005F0578"/>
    <w:rsid w:val="006B4E48"/>
    <w:rsid w:val="00745739"/>
    <w:rsid w:val="00766F92"/>
    <w:rsid w:val="00897644"/>
    <w:rsid w:val="00964A4B"/>
    <w:rsid w:val="00A62F1F"/>
    <w:rsid w:val="00AC6495"/>
    <w:rsid w:val="00AD7273"/>
    <w:rsid w:val="00BD1ABC"/>
    <w:rsid w:val="00BD4BA2"/>
    <w:rsid w:val="00C724C5"/>
    <w:rsid w:val="00D640AE"/>
    <w:rsid w:val="00E60C6F"/>
    <w:rsid w:val="00E625B7"/>
    <w:rsid w:val="00EA4079"/>
    <w:rsid w:val="00EC5C83"/>
    <w:rsid w:val="00F83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28B10DE"/>
  <w15:chartTrackingRefBased/>
  <w15:docId w15:val="{EF7EBAEB-DC49-406B-881B-3F84A891F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A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6A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6A1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D1A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</Pages>
  <Words>524</Words>
  <Characters>2991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QZ6555</cp:lastModifiedBy>
  <cp:revision>15</cp:revision>
  <cp:lastPrinted>2022-02-24T06:50:00Z</cp:lastPrinted>
  <dcterms:created xsi:type="dcterms:W3CDTF">2022-02-23T16:07:00Z</dcterms:created>
  <dcterms:modified xsi:type="dcterms:W3CDTF">2022-02-24T07:32:00Z</dcterms:modified>
</cp:coreProperties>
</file>